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4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Public Company Accounting Oversight Board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Sr. Research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Public Company Accounting Oversight Board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Public Company Accounting Oversight Board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Public Company Accounting Oversight Board and </w:t>
      </w:r>
      <w:r w:rsidR="00275828">
        <w:t xml:space="preserve">the Sr. Research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